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CD8580" w14:textId="26750997" w:rsidR="00F77EDB" w:rsidRPr="00147784" w:rsidRDefault="00E60A17" w:rsidP="196819B7">
      <w:pPr>
        <w:pStyle w:val="Title"/>
        <w:spacing w:after="240"/>
        <w:rPr>
          <w:rFonts w:ascii="Calibri" w:hAnsi="Calibri" w:cs="Calibri"/>
        </w:rPr>
      </w:pPr>
      <w:bookmarkStart w:id="0" w:name="_GoBack"/>
      <w:bookmarkEnd w:id="0"/>
      <w:r w:rsidRPr="1C69F7EF">
        <w:rPr>
          <w:rFonts w:ascii="Calibri" w:hAnsi="Calibri" w:cs="Calibri"/>
        </w:rPr>
        <w:t>Technical Solution Design</w:t>
      </w:r>
      <w:r w:rsidR="59B82F74" w:rsidRPr="1C69F7EF">
        <w:rPr>
          <w:rFonts w:ascii="Calibri" w:hAnsi="Calibri" w:cs="Calibri"/>
        </w:rPr>
        <w:t xml:space="preserve"> Preparation Document</w:t>
      </w:r>
      <w:r w:rsidR="27EDE1A9" w:rsidRPr="1C69F7EF">
        <w:rPr>
          <w:rFonts w:ascii="Calibri" w:hAnsi="Calibri" w:cs="Calibri"/>
        </w:rPr>
        <w:t xml:space="preserve"> Template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147784" w14:paraId="483BD2D5" w14:textId="77777777" w:rsidTr="7A2819E4">
        <w:tc>
          <w:tcPr>
            <w:tcW w:w="577" w:type="dxa"/>
            <w:shd w:val="clear" w:color="auto" w:fill="DEEBF6"/>
          </w:tcPr>
          <w:p w14:paraId="3D876374" w14:textId="77777777" w:rsidR="00F77EDB" w:rsidRPr="00147784" w:rsidRDefault="003D0E23">
            <w:pPr>
              <w:rPr>
                <w:rFonts w:ascii="Calibri" w:hAnsi="Calibri" w:cs="Calibri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highlight w:val="yellow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0BA4D5DD" wp14:editId="4DAD415F">
                      <wp:extent cx="141605" cy="141605"/>
                      <wp:effectExtent l="0" t="0" r="0" b="0"/>
                      <wp:docPr id="39" name="Group 39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" name="Group 1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2" name="Rectangle 2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A03AD97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" name="Rectangle 3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D087BC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" name="Freeform: Shape 4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Group 39" style="width:11.15pt;height:11.15pt;mso-position-horizontal-relative:char;mso-position-vertical-relative:line" alt="Tip icon" coordsize="1416,1416" coordorigin="52751,37091" o:spid="_x0000_s1026" w14:anchorId="0BA4D5D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Fx7XQhyBAAA5hEAAA4AAAAAAAAAAAAAAAAA&#10;LgIAAGRycy9lMm9Eb2MueG1sUEsBAi0AFAAGAAgAAAAhAAXiDD3ZAAAAAwEAAA8AAAAAAAAAAAAA&#10;AAAAzAYAAGRycy9kb3ducmV2LnhtbFBLBQYAAAAABAAEAPMAAADSBwAAAAA=&#10;">
                      <v:group id="Group 1" style="position:absolute;left:52751;top:37091;width:1417;height:1417" coordsize="141605,141605" o:spid="_x0000_s10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      <v:rect id="Rectangle 2" style="position:absolute;width:141600;height:141600;visibility:visible;mso-wrap-style:square;v-text-anchor:middle" o:spid="_x0000_s102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>
                          <v:textbox inset="2.53958mm,2.53958mm,2.53958mm,2.53958mm">
                            <w:txbxContent>
                              <w:p w:rsidR="00F77EDB" w:rsidRDefault="00F77EDB" w14:paraId="1A03AD97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3" style="position:absolute;width:141605;height:141605;visibility:visible;mso-wrap-style:square;v-text-anchor:middle" o:spid="_x0000_s102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">
                          <v:textbox inset="2.53958mm,2.53958mm,2.53958mm,2.53958mm">
                            <w:txbxContent>
                              <w:p w:rsidR="00F77EDB" w:rsidRDefault="00F77EDB" w14:paraId="6D087BC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4" style="position:absolute;left:58420;top:22225;width:24765;height:97155;visibility:visible;mso-wrap-style:square;v-text-anchor:middle" coordsize="541,2151" o:spid="_x0000_s103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3B6C63C2" w14:textId="4C241AB7" w:rsidR="00F77EDB" w:rsidRPr="00392280" w:rsidRDefault="778EE046" w:rsidP="00277677">
            <w:pPr>
              <w:spacing w:after="160" w:line="264" w:lineRule="auto"/>
              <w:ind w:right="576"/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</w:pPr>
            <w:r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When designing a technical solution for </w:t>
            </w:r>
            <w:r w:rsidR="00B4528A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East Canada Paper</w:t>
            </w:r>
            <w:r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, </w:t>
            </w:r>
            <w:r w:rsidR="14885F47" w:rsidRPr="00392280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you will </w:t>
            </w:r>
            <w:r w:rsidR="00B4528A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collect information to get relevant </w:t>
            </w:r>
            <w:r w:rsidR="000240C5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>design inputs and</w:t>
            </w:r>
            <w:r w:rsidR="00B4528A">
              <w:rPr>
                <w:rFonts w:ascii="Calibri" w:hAnsi="Calibri" w:cs="Calibri"/>
                <w:color w:val="595959" w:themeColor="text1" w:themeTint="A6"/>
                <w:sz w:val="22"/>
                <w:szCs w:val="22"/>
              </w:rPr>
              <w:t xml:space="preserve"> make the right decisions on the solution. Based on the case study and other input provided, capture the following information.</w:t>
            </w:r>
          </w:p>
        </w:tc>
      </w:tr>
    </w:tbl>
    <w:p w14:paraId="6FDEE650" w14:textId="77777777" w:rsidR="00392280" w:rsidRDefault="00392280" w:rsidP="00392280">
      <w:pPr>
        <w:pStyle w:val="Heading2"/>
        <w:spacing w:before="0" w:after="0"/>
        <w:rPr>
          <w:rFonts w:ascii="Calibri" w:hAnsi="Calibri" w:cs="Calibri"/>
          <w:lang w:val="en"/>
        </w:rPr>
      </w:pPr>
    </w:p>
    <w:p w14:paraId="7CD015B2" w14:textId="05E90F9A" w:rsidR="00F77EDB" w:rsidRPr="00147784" w:rsidRDefault="00B4528A" w:rsidP="50598391">
      <w:pPr>
        <w:pStyle w:val="Heading2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ask 3.1 Review the Case Study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147784" w14:paraId="354FB7F4" w14:textId="77777777" w:rsidTr="00B4528A">
        <w:trPr>
          <w:trHeight w:val="744"/>
        </w:trPr>
        <w:tc>
          <w:tcPr>
            <w:tcW w:w="577" w:type="dxa"/>
            <w:shd w:val="clear" w:color="auto" w:fill="DEEBF6"/>
          </w:tcPr>
          <w:p w14:paraId="55DD40FA" w14:textId="77777777" w:rsidR="00F77EDB" w:rsidRPr="00147784" w:rsidRDefault="003D0E23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216A1E4A" wp14:editId="7F18CB67">
                      <wp:extent cx="141605" cy="141605"/>
                      <wp:effectExtent l="0" t="0" r="0" b="0"/>
                      <wp:docPr id="40" name="Group 40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4" name="Rectangle 14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27BF71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5" name="Rectangle 15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427AFC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6" name="Freeform: Shape 16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Group 40" style="width:11.15pt;height:11.15pt;mso-position-horizontal-relative:char;mso-position-vertical-relative:line" alt="Tip icon" coordsize="1416,1416" coordorigin="52751,37091" o:spid="_x0000_s1031" w14:anchorId="216A1E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">
                      <v:group id="Group 13" style="position:absolute;left:52751;top:37091;width:1417;height:1417" coordsize="141605,141605" o:spid="_x0000_s10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rect id="Rectangle 14" style="position:absolute;width:141600;height:141600;visibility:visible;mso-wrap-style:square;v-text-anchor:middle" o:spid="_x0000_s103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">
                          <v:textbox inset="2.53958mm,2.53958mm,2.53958mm,2.53958mm">
                            <w:txbxContent>
                              <w:p w:rsidR="00F77EDB" w:rsidRDefault="00F77EDB" w14:paraId="527BF71B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5" style="position:absolute;width:141605;height:141605;visibility:visible;mso-wrap-style:square;v-text-anchor:middle" o:spid="_x0000_s103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">
                          <v:textbox inset="2.53958mm,2.53958mm,2.53958mm,2.53958mm">
                            <w:txbxContent>
                              <w:p w:rsidR="00F77EDB" w:rsidRDefault="00F77EDB" w14:paraId="0427AFC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6" style="position:absolute;left:58420;top:22225;width:24765;height:97155;visibility:visible;mso-wrap-style:square;v-text-anchor:middle" coordsize="541,2151" o:spid="_x0000_s103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7A6950DA" w14:textId="2B75300D" w:rsidR="00F77EDB" w:rsidRPr="00147784" w:rsidRDefault="00B4528A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eastAsia="Calibri" w:hAnsi="Calibri" w:cs="Calibri"/>
                <w:i/>
                <w:iCs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Create a graphical representation of the current technology environment of East Canada Paper</w:t>
            </w:r>
            <w:r w:rsidR="388A0FC8" w:rsidRPr="00147784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.</w:t>
            </w:r>
          </w:p>
        </w:tc>
      </w:tr>
    </w:tbl>
    <w:p w14:paraId="262211DF" w14:textId="6B802679" w:rsidR="00F77EDB" w:rsidRDefault="00F77E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2E50E1ED" w14:textId="44007582" w:rsidR="00B4528A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&lt;Document your response here. Add more space as needed.&gt;</w:t>
      </w:r>
    </w:p>
    <w:p w14:paraId="60A8E50D" w14:textId="4A6801FB" w:rsidR="00B4528A" w:rsidRPr="000507A7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320E75B" w14:textId="77777777" w:rsidR="00B4528A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3505C7F" w14:textId="2CF93A92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048C2FC" w14:textId="77777777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854E272" w14:textId="311B2AE5" w:rsidR="00B4528A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A496349" w14:textId="77777777" w:rsidR="007B6E2F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B4528A" w:rsidRPr="00147784" w14:paraId="7C46A337" w14:textId="77777777" w:rsidTr="00141E12">
        <w:trPr>
          <w:trHeight w:val="744"/>
        </w:trPr>
        <w:tc>
          <w:tcPr>
            <w:tcW w:w="577" w:type="dxa"/>
            <w:shd w:val="clear" w:color="auto" w:fill="DEEBF6"/>
          </w:tcPr>
          <w:p w14:paraId="0A2F16B2" w14:textId="77777777" w:rsidR="00B4528A" w:rsidRPr="00147784" w:rsidRDefault="00B4528A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3CF05C9B" wp14:editId="6C1D883D">
                      <wp:extent cx="141605" cy="141605"/>
                      <wp:effectExtent l="0" t="0" r="0" b="0"/>
                      <wp:docPr id="5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6" name="Group 6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7" name="Rectangle 7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9E60587" w14:textId="77777777" w:rsidR="00B4528A" w:rsidRDefault="00B4528A" w:rsidP="00B4528A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8" name="Rectangle 8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CE6D548" w14:textId="77777777" w:rsidR="00B4528A" w:rsidRDefault="00B4528A" w:rsidP="00B4528A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8" name="Freeform: Shape 38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Group 5" style="width:11.15pt;height:11.15pt;mso-position-horizontal-relative:char;mso-position-vertical-relative:line" alt="Tip icon" coordsize="1416,1416" coordorigin="52751,37091" o:spid="_x0000_s1036" w14:anchorId="3CF05C9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">
                      <v:group id="Group 6" style="position:absolute;left:52751;top:37091;width:1417;height:1417" coordsize="141605,141605" o:spid="_x0000_s1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v:rect id="Rectangle 7" style="position:absolute;width:141600;height:141600;visibility:visible;mso-wrap-style:square;v-text-anchor:middle" o:spid="_x0000_s103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">
                          <v:textbox inset="2.53958mm,2.53958mm,2.53958mm,2.53958mm">
                            <w:txbxContent>
                              <w:p w:rsidR="00B4528A" w:rsidP="00B4528A" w:rsidRDefault="00B4528A" w14:paraId="09E60587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8" style="position:absolute;width:141605;height:141605;visibility:visible;mso-wrap-style:square;v-text-anchor:middle" o:spid="_x0000_s103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">
                          <v:textbox inset="2.53958mm,2.53958mm,2.53958mm,2.53958mm">
                            <w:txbxContent>
                              <w:p w:rsidR="00B4528A" w:rsidP="00B4528A" w:rsidRDefault="00B4528A" w14:paraId="2CE6D54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38" style="position:absolute;left:58420;top:22225;width:24765;height:97155;visibility:visible;mso-wrap-style:square;v-text-anchor:middle" coordsize="541,2151" o:spid="_x0000_s104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4B865A65" w14:textId="7B2575B7" w:rsidR="00B4528A" w:rsidRPr="00147784" w:rsidRDefault="001C0B13" w:rsidP="00141E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eastAsia="Calibri" w:hAnsi="Calibri" w:cs="Calibri"/>
                <w:i/>
                <w:iCs/>
                <w:sz w:val="22"/>
                <w:szCs w:val="22"/>
              </w:rPr>
            </w:pPr>
            <w:r w:rsidRPr="001C0B13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List the high-level products and solutions identified in the customer journey roadmap.</w:t>
            </w:r>
          </w:p>
        </w:tc>
      </w:tr>
    </w:tbl>
    <w:p w14:paraId="384F32B9" w14:textId="6721F2DA" w:rsidR="00B4528A" w:rsidRPr="000507A7" w:rsidRDefault="00B452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2C6FE077" w14:textId="77777777" w:rsidR="001C0B13" w:rsidRDefault="001C0B13" w:rsidP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&lt;Document your response here. Add more space as needed.&gt;</w:t>
      </w:r>
    </w:p>
    <w:p w14:paraId="1C6E7B53" w14:textId="557DE8BB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1D38C90" w14:textId="6BC438FE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1CB4974" w14:textId="4ECDD79B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9D547CC" w14:textId="16304BEE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5DDB5BD" w14:textId="6C72EE63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0304A5F" w14:textId="77777777" w:rsidR="007B6E2F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1C0B13" w:rsidRPr="00147784" w14:paraId="082E62D2" w14:textId="77777777" w:rsidTr="00141E12">
        <w:trPr>
          <w:trHeight w:val="744"/>
        </w:trPr>
        <w:tc>
          <w:tcPr>
            <w:tcW w:w="577" w:type="dxa"/>
            <w:shd w:val="clear" w:color="auto" w:fill="DEEBF6"/>
          </w:tcPr>
          <w:p w14:paraId="10E31B76" w14:textId="77777777" w:rsidR="001C0B13" w:rsidRPr="00147784" w:rsidRDefault="001C0B13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highlight w:val="yellow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7691BC2C" wp14:editId="4FECD26E">
                      <wp:extent cx="141605" cy="141605"/>
                      <wp:effectExtent l="0" t="0" r="0" b="0"/>
                      <wp:docPr id="46" name="Group 46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47" name="Group 4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48" name="Rectangle 4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CF3433B" w14:textId="77777777" w:rsidR="001C0B13" w:rsidRDefault="001C0B13" w:rsidP="001C0B13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9" name="Rectangle 4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B1132F7" w14:textId="77777777" w:rsidR="001C0B13" w:rsidRDefault="001C0B13" w:rsidP="001C0B13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50" name="Freeform: Shape 5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Group 46" style="width:11.15pt;height:11.15pt;mso-position-horizontal-relative:char;mso-position-vertical-relative:line" alt="Tip icon" coordsize="1416,1416" coordorigin="52751,37091" o:spid="_x0000_s1041" w14:anchorId="7691BC2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">
                      <v:group id="Group 47" style="position:absolute;left:52751;top:37091;width:1417;height:1417" coordsize="141605,141605" o:spid="_x0000_s10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">
                        <v:rect id="Rectangle 48" style="position:absolute;width:141600;height:141600;visibility:visible;mso-wrap-style:square;v-text-anchor:middle" o:spid="_x0000_s104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">
                          <v:textbox inset="2.53958mm,2.53958mm,2.53958mm,2.53958mm">
                            <w:txbxContent>
                              <w:p w:rsidR="001C0B13" w:rsidP="001C0B13" w:rsidRDefault="001C0B13" w14:paraId="2CF3433B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49" style="position:absolute;width:141605;height:141605;visibility:visible;mso-wrap-style:square;v-text-anchor:middle" o:spid="_x0000_s104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">
                          <v:textbox inset="2.53958mm,2.53958mm,2.53958mm,2.53958mm">
                            <w:txbxContent>
                              <w:p w:rsidR="001C0B13" w:rsidP="001C0B13" w:rsidRDefault="001C0B13" w14:paraId="0B1132F7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50" style="position:absolute;left:58420;top:22225;width:24765;height:97155;visibility:visible;mso-wrap-style:square;v-text-anchor:middle" coordsize="541,2151" o:spid="_x0000_s104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73A125A7" w14:textId="2021B061" w:rsidR="001C0B13" w:rsidRPr="00147784" w:rsidRDefault="001C0B13" w:rsidP="00141E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eastAsia="Calibri" w:hAnsi="Calibri" w:cs="Calibri"/>
                <w:i/>
                <w:iCs/>
                <w:sz w:val="22"/>
                <w:szCs w:val="22"/>
              </w:rPr>
            </w:pPr>
            <w:r w:rsidRPr="001C0B13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Document some of the sustainability challenges faced by customers </w:t>
            </w:r>
            <w:r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in</w:t>
            </w:r>
            <w:r w:rsidRPr="001C0B13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 xml:space="preserve"> the Paper industry</w:t>
            </w:r>
            <w:r w:rsidR="000240C5">
              <w:rPr>
                <w:rFonts w:ascii="Calibri" w:eastAsia="Calibri" w:hAnsi="Calibri" w:cs="Calibri"/>
                <w:i/>
                <w:iCs/>
                <w:sz w:val="22"/>
                <w:szCs w:val="22"/>
              </w:rPr>
              <w:t>.</w:t>
            </w:r>
          </w:p>
        </w:tc>
      </w:tr>
    </w:tbl>
    <w:p w14:paraId="39CCDF1F" w14:textId="4B5195E9" w:rsidR="001C0B13" w:rsidRPr="000507A7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</w:p>
    <w:p w14:paraId="05F91298" w14:textId="77777777" w:rsidR="001C0B13" w:rsidRDefault="001C0B13" w:rsidP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&lt;Document your response here. Add more space as needed.&gt;</w:t>
      </w:r>
    </w:p>
    <w:p w14:paraId="13F0DE38" w14:textId="1A89C444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23B27D7" w14:textId="6399BA99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B9858D3" w14:textId="4C1A3E6F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5DA0490" w14:textId="77777777" w:rsidR="007B6E2F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0C5C75C7" w14:textId="37EDD2CB" w:rsidR="001C0B13" w:rsidRDefault="001C0B1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9BC7E5A" w14:textId="0F481CEA" w:rsidR="007B6E2F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C89E4CB" w14:textId="77777777" w:rsidR="007B6E2F" w:rsidRPr="00D420D9" w:rsidRDefault="007B6E2F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03ADAB94" w14:textId="63E0DFD3" w:rsidR="5A714D01" w:rsidRPr="00147784" w:rsidRDefault="00B4528A" w:rsidP="00D420D9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 xml:space="preserve">Task 3.2 </w:t>
      </w:r>
      <w:r w:rsidR="0018179D">
        <w:rPr>
          <w:rFonts w:ascii="Calibri" w:hAnsi="Calibri" w:cs="Calibri"/>
        </w:rPr>
        <w:t>Analysis and design inputs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147784" w14:paraId="2F17F3AB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28E914B1" w14:textId="77777777" w:rsidR="50598391" w:rsidRPr="00147784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647A3093" wp14:editId="2F741152">
                      <wp:extent cx="141605" cy="141605"/>
                      <wp:effectExtent l="0" t="0" r="0" b="0"/>
                      <wp:docPr id="206995556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7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8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067422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9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5C63E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0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Group 43" style="width:11.15pt;height:11.15pt;mso-position-horizontal-relative:char;mso-position-vertical-relative:line" alt="Tip icon" coordsize="1416,1416" coordorigin="52751,37091" o:spid="_x0000_s1046" w14:anchorId="647A309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">
                      <v:group id="Group 17" style="position:absolute;left:52751;top:37091;width:1417;height:1417" coordsize="141605,141605" o:spid="_x0000_s10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<v:rect id="Rectangle 18" style="position:absolute;width:141600;height:141600;visibility:visible;mso-wrap-style:square;v-text-anchor:middle" o:spid="_x0000_s104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IGl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2DlFxlAr/4BAAD//wMAUEsBAi0AFAAGAAgAAAAhANvh9svuAAAAhQEAABMAAAAAAAAAAAAA&#10;AAAAAAAAAFtDb250ZW50X1R5cGVzXS54bWxQSwECLQAUAAYACAAAACEAWvQsW78AAAAVAQAACwAA&#10;AAAAAAAAAAAAAAAfAQAAX3JlbHMvLnJlbHNQSwECLQAUAAYACAAAACEAqRCBpcMAAADbAAAADwAA&#10;AAAAAAAAAAAAAAAHAgAAZHJzL2Rvd25yZXYueG1sUEsFBgAAAAADAAMAtwAAAPcCAAAAAA==&#10;">
                          <v:textbox inset="2.53958mm,2.53958mm,2.53958mm,2.53958mm">
                            <w:txbxContent>
                              <w:p w:rsidR="00F77EDB" w:rsidRDefault="00F77EDB" w14:paraId="7067422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style="position:absolute;width:141605;height:141605;visibility:visible;mso-wrap-style:square;v-text-anchor:middle" o:spid="_x0000_s104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kiW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zfw+0s8QO5/AAAA//8DAFBLAQItABQABgAIAAAAIQDb4fbL7gAAAIUBAAATAAAAAAAAAAAAAAAA&#10;AAAAAABbQ29udGVudF9UeXBlc10ueG1sUEsBAi0AFAAGAAgAAAAhAFr0LFu/AAAAFQEAAAsAAAAA&#10;AAAAAAAAAAAAHwEAAF9yZWxzLy5yZWxzUEsBAi0AFAAGAAgAAAAhAIkiSJbBAAAA2wAAAA8AAAAA&#10;AAAAAAAAAAAABwIAAGRycy9kb3ducmV2LnhtbFBLBQYAAAAAAwADALcAAAD1AgAAAAA=&#10;">
                          <v:textbox inset="2.53958mm,2.53958mm,2.53958mm,2.53958mm">
                            <w:txbxContent>
                              <w:p w:rsidR="00F77EDB" w:rsidRDefault="00F77EDB" w14:paraId="7D5C63E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style="position:absolute;left:58420;top:22225;width:24765;height:97155;visibility:visible;mso-wrap-style:square;v-text-anchor:middle" coordsize="541,2151" o:spid="_x0000_s105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17455BEF" w14:textId="245D399F" w:rsidR="39C3BF9A" w:rsidRPr="00147784" w:rsidRDefault="67594E67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Document the </w:t>
            </w:r>
            <w:r w:rsidR="0018179D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key technology elements.</w:t>
            </w:r>
            <w:r w:rsidR="00BC4349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—for</w:t>
            </w:r>
            <w:r w:rsidR="002A01ED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</w:t>
            </w:r>
            <w:r w:rsidR="0018179D" w:rsidRPr="0018179D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example, network, systems, infrastructure, data, and process </w:t>
            </w:r>
            <w:r w:rsidR="002A01ED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models</w:t>
            </w:r>
            <w:r w:rsidR="0018179D" w:rsidRPr="0018179D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.</w:t>
            </w:r>
          </w:p>
        </w:tc>
      </w:tr>
    </w:tbl>
    <w:p w14:paraId="31186AD0" w14:textId="344BCCB6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648D0303" w14:textId="77777777" w:rsidR="0018179D" w:rsidRDefault="0018179D" w:rsidP="0018179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>&lt;Document your response here. Add more space as needed.&gt;</w:t>
      </w:r>
    </w:p>
    <w:p w14:paraId="5AF936C9" w14:textId="10B98713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87F967B" w14:textId="77777777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098F6C9" w14:textId="57403165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4B3C841" w14:textId="37A05F23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E6E9530" w14:textId="135E1341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B155CAA" w14:textId="1D909424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0018179D" w:rsidRPr="00147784" w14:paraId="67FDF36C" w14:textId="77777777" w:rsidTr="00141E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070A700D" w14:textId="77777777" w:rsidR="0018179D" w:rsidRPr="00147784" w:rsidRDefault="0018179D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14705D44" wp14:editId="35B6A3D0">
                      <wp:extent cx="141605" cy="141605"/>
                      <wp:effectExtent l="0" t="0" r="0" b="0"/>
                      <wp:docPr id="51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52" name="Group 52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53" name="Rectangle 53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98E2CE6" w14:textId="77777777" w:rsidR="0018179D" w:rsidRDefault="0018179D" w:rsidP="0018179D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54" name="Rectangle 54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CF8E729" w14:textId="77777777" w:rsidR="0018179D" w:rsidRDefault="0018179D" w:rsidP="0018179D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55" name="Freeform: Shape 55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_x0000_s1051" style="width:11.15pt;height:11.15pt;mso-position-horizontal-relative:char;mso-position-vertical-relative:line" alt="Tip icon" coordsize="1416,1416" coordorigin="52751,37091" w14:anchorId="14705D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">
                      <v:group id="Group 52" style="position:absolute;left:52751;top:37091;width:1417;height:1417" coordsize="141605,141605" o:spid="_x0000_s10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      <v:rect id="Rectangle 53" style="position:absolute;width:141600;height:141600;visibility:visible;mso-wrap-style:square;v-text-anchor:middle" o:spid="_x0000_s105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">
                          <v:textbox inset="2.53958mm,2.53958mm,2.53958mm,2.53958mm">
                            <w:txbxContent>
                              <w:p w:rsidR="0018179D" w:rsidP="0018179D" w:rsidRDefault="0018179D" w14:paraId="498E2CE6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54" style="position:absolute;width:141605;height:141605;visibility:visible;mso-wrap-style:square;v-text-anchor:middle" o:spid="_x0000_s105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">
                          <v:textbox inset="2.53958mm,2.53958mm,2.53958mm,2.53958mm">
                            <w:txbxContent>
                              <w:p w:rsidR="0018179D" w:rsidP="0018179D" w:rsidRDefault="0018179D" w14:paraId="0CF8E729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55" style="position:absolute;left:58420;top:22225;width:24765;height:97155;visibility:visible;mso-wrap-style:square;v-text-anchor:middle" coordsize="541,2151" o:spid="_x0000_s105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367956A6" w14:textId="2B9F0790" w:rsidR="0018179D" w:rsidRPr="00147784" w:rsidRDefault="0018179D" w:rsidP="00141E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a</w:t>
            </w:r>
            <w:r w:rsidRPr="0018179D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ny other SAP </w:t>
            </w: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p</w:t>
            </w:r>
            <w:r w:rsidRPr="0018179D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rofessionals or customer staff you will need to collaborate with to develop the Technical Solution Design.</w:t>
            </w:r>
          </w:p>
        </w:tc>
      </w:tr>
    </w:tbl>
    <w:p w14:paraId="4E8FED43" w14:textId="028E086C" w:rsidR="0018179D" w:rsidRDefault="0018179D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1DE5CBFC" w14:textId="71CDF769" w:rsidR="0018179D" w:rsidRDefault="0018179D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Document your response here. Add more space as needed.&gt;</w:t>
      </w:r>
    </w:p>
    <w:p w14:paraId="146032EB" w14:textId="77777777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4922884" w14:textId="3AB73F8D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30DC7A9" w14:textId="05996046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80F0AE9" w14:textId="2422704D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83B03C7" w14:textId="77777777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A5C0A21" w14:textId="47FD6549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0018179D" w:rsidRPr="00147784" w14:paraId="743BE451" w14:textId="77777777" w:rsidTr="00141E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29424446" w14:textId="77777777" w:rsidR="0018179D" w:rsidRPr="00147784" w:rsidRDefault="0018179D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38B2ED4A" wp14:editId="4345FF15">
                      <wp:extent cx="141605" cy="141605"/>
                      <wp:effectExtent l="0" t="0" r="0" b="0"/>
                      <wp:docPr id="56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57" name="Group 5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58" name="Rectangle 5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FB624CA" w14:textId="77777777" w:rsidR="0018179D" w:rsidRDefault="0018179D" w:rsidP="0018179D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59" name="Rectangle 5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E4B5CDC" w14:textId="77777777" w:rsidR="0018179D" w:rsidRDefault="0018179D" w:rsidP="0018179D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60" name="Freeform: Shape 6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_x0000_s1056" style="width:11.15pt;height:11.15pt;mso-position-horizontal-relative:char;mso-position-vertical-relative:line" alt="Tip icon" coordsize="1416,1416" coordorigin="52751,37091" w14:anchorId="38B2ED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">
                      <v:group id="Group 57" style="position:absolute;left:52751;top:37091;width:1417;height:1417" coordsize="141605,141605" o:spid="_x0000_s10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      <v:rect id="Rectangle 58" style="position:absolute;width:141600;height:141600;visibility:visible;mso-wrap-style:square;v-text-anchor:middle" o:spid="_x0000_s105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">
                          <v:textbox inset="2.53958mm,2.53958mm,2.53958mm,2.53958mm">
                            <w:txbxContent>
                              <w:p w:rsidR="0018179D" w:rsidP="0018179D" w:rsidRDefault="0018179D" w14:paraId="6FB624CA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59" style="position:absolute;width:141605;height:141605;visibility:visible;mso-wrap-style:square;v-text-anchor:middle" o:spid="_x0000_s105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">
                          <v:textbox inset="2.53958mm,2.53958mm,2.53958mm,2.53958mm">
                            <w:txbxContent>
                              <w:p w:rsidR="0018179D" w:rsidP="0018179D" w:rsidRDefault="0018179D" w14:paraId="6E4B5CDC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60" style="position:absolute;left:58420;top:22225;width:24765;height:97155;visibility:visible;mso-wrap-style:square;v-text-anchor:middle" coordsize="541,2151" o:spid="_x0000_s106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6E41FAB5" w14:textId="4D1B5D4F" w:rsidR="0018179D" w:rsidRPr="00147784" w:rsidRDefault="008549ED" w:rsidP="00141E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a</w:t>
            </w:r>
            <w:r w:rsidRPr="008549ED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ny specific considerations you need to include in your Technical Solution Design</w:t>
            </w:r>
            <w:r w:rsidR="000240C5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.</w:t>
            </w:r>
          </w:p>
        </w:tc>
      </w:tr>
    </w:tbl>
    <w:p w14:paraId="5F237E6E" w14:textId="77777777" w:rsidR="0018179D" w:rsidRDefault="0018179D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1CFAE0AA" w14:textId="77777777" w:rsidR="008549ED" w:rsidRDefault="008549ED" w:rsidP="008549ED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Document your response here. Add more space as needed.&gt;</w:t>
      </w:r>
    </w:p>
    <w:p w14:paraId="61834174" w14:textId="0372F681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C6773E6" w14:textId="27A1E279" w:rsidR="0018179D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087A0C22" w14:textId="77777777" w:rsidR="007B6E2F" w:rsidRPr="000507A7" w:rsidRDefault="007B6E2F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0FF807A8" w14:textId="394A777F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8D71734" w14:textId="6EA21E73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C7705A8" w14:textId="5D20DCD0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0018179D" w:rsidRPr="00147784" w14:paraId="0B50EE55" w14:textId="77777777" w:rsidTr="00141E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09A1D739" w14:textId="77777777" w:rsidR="0018179D" w:rsidRPr="00147784" w:rsidRDefault="0018179D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3AD3DBF1" wp14:editId="6CA974B4">
                      <wp:extent cx="141605" cy="141605"/>
                      <wp:effectExtent l="0" t="0" r="0" b="0"/>
                      <wp:docPr id="61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62" name="Group 62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63" name="Rectangle 63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C85FAC0" w14:textId="77777777" w:rsidR="0018179D" w:rsidRDefault="0018179D" w:rsidP="0018179D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36" name="Rectangle 1351943936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7D6CB1C" w14:textId="77777777" w:rsidR="0018179D" w:rsidRDefault="0018179D" w:rsidP="0018179D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37" name="Freeform: Shape 1351943937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_x0000_s1061" style="width:11.15pt;height:11.15pt;mso-position-horizontal-relative:char;mso-position-vertical-relative:line" alt="Tip icon" coordsize="1416,1416" coordorigin="52751,37091" w14:anchorId="3AD3DBF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">
                      <v:group id="Group 62" style="position:absolute;left:52751;top:37091;width:1417;height:1417" coordsize="141605,141605" o:spid="_x0000_s10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YqL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cgbPL+EHyO0/AAAA//8DAFBLAQItABQABgAIAAAAIQDb4fbL7gAAAIUBAAATAAAAAAAAAAAA&#10;AAAAAAAAAABbQ29udGVudF9UeXBlc10ueG1sUEsBAi0AFAAGAAgAAAAhAFr0LFu/AAAAFQEAAAsA&#10;AAAAAAAAAAAAAAAAHwEAAF9yZWxzLy5yZWxzUEsBAi0AFAAGAAgAAAAhACqliovEAAAA2wAAAA8A&#10;AAAAAAAAAAAAAAAABwIAAGRycy9kb3ducmV2LnhtbFBLBQYAAAAAAwADALcAAAD4AgAAAAA=&#10;">
                        <v:rect id="Rectangle 63" style="position:absolute;width:141600;height:141600;visibility:visible;mso-wrap-style:square;v-text-anchor:middle" o:spid="_x0000_s106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">
                          <v:textbox inset="2.53958mm,2.53958mm,2.53958mm,2.53958mm">
                            <w:txbxContent>
                              <w:p w:rsidR="0018179D" w:rsidP="0018179D" w:rsidRDefault="0018179D" w14:paraId="0C85FAC0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351943936" style="position:absolute;width:141605;height:141605;visibility:visible;mso-wrap-style:square;v-text-anchor:middle" o:spid="_x0000_s106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">
                          <v:textbox inset="2.53958mm,2.53958mm,2.53958mm,2.53958mm">
                            <w:txbxContent>
                              <w:p w:rsidR="0018179D" w:rsidP="0018179D" w:rsidRDefault="0018179D" w14:paraId="67D6CB1C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351943937" style="position:absolute;left:58420;top:22225;width:24765;height:97155;visibility:visible;mso-wrap-style:square;v-text-anchor:middle" coordsize="541,2151" o:spid="_x0000_s106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20CA48A0" w14:textId="661C420B" w:rsidR="0018179D" w:rsidRPr="00147784" w:rsidRDefault="007C7492" w:rsidP="00141E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a</w:t>
            </w:r>
            <w:r w:rsidRPr="007C749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ny further review or analysis you will need to undertake and how you will </w:t>
            </w:r>
            <w:r w:rsidR="002B76C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do </w:t>
            </w:r>
            <w:r w:rsidRPr="007C749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this. For example, </w:t>
            </w:r>
            <w:r w:rsidR="00924E61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by </w:t>
            </w:r>
            <w:r w:rsidRPr="007C749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using analysis frameworks, surveys, and interviews.</w:t>
            </w:r>
          </w:p>
        </w:tc>
      </w:tr>
    </w:tbl>
    <w:p w14:paraId="50C40F26" w14:textId="3BEF1A85" w:rsidR="0018179D" w:rsidRDefault="0018179D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078D0209" w14:textId="77777777" w:rsidR="007C7492" w:rsidRDefault="007C7492" w:rsidP="007C7492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Document your response here. Add more space as needed.&gt;</w:t>
      </w:r>
    </w:p>
    <w:p w14:paraId="5ED94757" w14:textId="5092CB71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A938B0A" w14:textId="4D303577" w:rsidR="0018179D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D7FEA26" w14:textId="3F469E6E" w:rsidR="007B6E2F" w:rsidRDefault="007B6E2F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338A7A6" w14:textId="77777777" w:rsidR="007B6E2F" w:rsidRPr="000507A7" w:rsidRDefault="007B6E2F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DA6F24D" w14:textId="28AA2BA5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3593136" w14:textId="2FC1970C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0018179D" w:rsidRPr="00147784" w14:paraId="42631A59" w14:textId="77777777" w:rsidTr="00141E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0AA3E06E" w14:textId="77777777" w:rsidR="0018179D" w:rsidRPr="00147784" w:rsidRDefault="0018179D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w:lastRenderedPageBreak/>
              <mc:AlternateContent>
                <mc:Choice Requires="wpg">
                  <w:drawing>
                    <wp:inline distT="0" distB="0" distL="0" distR="0" wp14:anchorId="6EF6A9BC" wp14:editId="07DA9699">
                      <wp:extent cx="141605" cy="141605"/>
                      <wp:effectExtent l="0" t="0" r="0" b="0"/>
                      <wp:docPr id="1351943938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51943939" name="Group 1351943939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351943940" name="Rectangle 1351943940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C2CE540" w14:textId="77777777" w:rsidR="0018179D" w:rsidRDefault="0018179D" w:rsidP="0018179D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41" name="Rectangle 1351943941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3C75B1F" w14:textId="77777777" w:rsidR="0018179D" w:rsidRDefault="0018179D" w:rsidP="0018179D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42" name="Freeform: Shape 1351943942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_x0000_s1066" style="width:11.15pt;height:11.15pt;mso-position-horizontal-relative:char;mso-position-vertical-relative:line" alt="Tip icon" coordsize="1416,1416" coordorigin="52751,37091" w14:anchorId="6EF6A9B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">
                      <v:group id="Group 1351943939" style="position:absolute;left:52751;top:37091;width:1417;height:1417" coordsize="141605,141605" o:spid="_x0000_s10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">
                        <v:rect id="Rectangle 1351943940" style="position:absolute;width:141600;height:141600;visibility:visible;mso-wrap-style:square;v-text-anchor:middle" o:spid="_x0000_s106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">
                          <v:textbox inset="2.53958mm,2.53958mm,2.53958mm,2.53958mm">
                            <w:txbxContent>
                              <w:p w:rsidR="0018179D" w:rsidP="0018179D" w:rsidRDefault="0018179D" w14:paraId="2C2CE540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351943941" style="position:absolute;width:141605;height:141605;visibility:visible;mso-wrap-style:square;v-text-anchor:middle" o:spid="_x0000_s106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">
                          <v:textbox inset="2.53958mm,2.53958mm,2.53958mm,2.53958mm">
                            <w:txbxContent>
                              <w:p w:rsidR="0018179D" w:rsidP="0018179D" w:rsidRDefault="0018179D" w14:paraId="73C75B1F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351943942" style="position:absolute;left:58420;top:22225;width:24765;height:97155;visibility:visible;mso-wrap-style:square;v-text-anchor:middle" coordsize="541,2151" o:spid="_x0000_s107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4BE59A73" w14:textId="651E896B" w:rsidR="0018179D" w:rsidRPr="00147784" w:rsidRDefault="007C7492" w:rsidP="00141E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e g</w:t>
            </w:r>
            <w:r w:rsidRPr="007C749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aps between the proposed solution and the customer technical landscape and how to close these gaps</w:t>
            </w:r>
            <w:r w:rsidR="00924E61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.</w:t>
            </w:r>
          </w:p>
        </w:tc>
      </w:tr>
    </w:tbl>
    <w:p w14:paraId="30CC6434" w14:textId="67D02473" w:rsidR="0018179D" w:rsidRDefault="0018179D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73D0DCFC" w14:textId="77777777" w:rsidR="007C7492" w:rsidRDefault="007C7492" w:rsidP="007C7492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Document your response here. Add more space as needed.&gt;</w:t>
      </w:r>
    </w:p>
    <w:p w14:paraId="37134ACF" w14:textId="7A29CAC7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0551D7E" w14:textId="040051E7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B52B914" w14:textId="4F92E38B" w:rsidR="007C7492" w:rsidRPr="000507A7" w:rsidRDefault="007C7492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7CC8B28" w14:textId="1D034BD5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280FD1A" w14:textId="497A964D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0018179D" w:rsidRPr="00147784" w14:paraId="6BE1C580" w14:textId="77777777" w:rsidTr="00141E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3B4DF282" w14:textId="77777777" w:rsidR="0018179D" w:rsidRPr="00147784" w:rsidRDefault="0018179D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4F62BA28" wp14:editId="198C77B6">
                      <wp:extent cx="141605" cy="141605"/>
                      <wp:effectExtent l="0" t="0" r="0" b="0"/>
                      <wp:docPr id="1351943943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51943944" name="Group 1351943944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351943945" name="Rectangle 1351943945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ED44D6F" w14:textId="77777777" w:rsidR="0018179D" w:rsidRDefault="0018179D" w:rsidP="0018179D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46" name="Rectangle 1351943946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606089B" w14:textId="77777777" w:rsidR="0018179D" w:rsidRDefault="0018179D" w:rsidP="0018179D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47" name="Freeform: Shape 1351943947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_x0000_s1071" style="width:11.15pt;height:11.15pt;mso-position-horizontal-relative:char;mso-position-vertical-relative:line" alt="Tip icon" coordsize="1416,1416" coordorigin="52751,37091" w14:anchorId="4F62BA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">
                      <v:group id="Group 1351943944" style="position:absolute;left:52751;top:37091;width:1417;height:1417" coordsize="141605,141605" o:spid="_x0000_s1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">
                        <v:rect id="Rectangle 1351943945" style="position:absolute;width:141600;height:141600;visibility:visible;mso-wrap-style:square;v-text-anchor:middle" o:spid="_x0000_s107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">
                          <v:textbox inset="2.53958mm,2.53958mm,2.53958mm,2.53958mm">
                            <w:txbxContent>
                              <w:p w:rsidR="0018179D" w:rsidP="0018179D" w:rsidRDefault="0018179D" w14:paraId="2ED44D6F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351943946" style="position:absolute;width:141605;height:141605;visibility:visible;mso-wrap-style:square;v-text-anchor:middle" o:spid="_x0000_s107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">
                          <v:textbox inset="2.53958mm,2.53958mm,2.53958mm,2.53958mm">
                            <w:txbxContent>
                              <w:p w:rsidR="0018179D" w:rsidP="0018179D" w:rsidRDefault="0018179D" w14:paraId="4606089B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351943947" style="position:absolute;left:58420;top:22225;width:24765;height:97155;visibility:visible;mso-wrap-style:square;v-text-anchor:middle" coordsize="541,2151" o:spid="_x0000_s107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385D3C5E" w14:textId="1D7D6BED" w:rsidR="0018179D" w:rsidRPr="00147784" w:rsidRDefault="007C7492" w:rsidP="00141E1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</w:pP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a</w:t>
            </w:r>
            <w:r w:rsidRPr="007C7492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list of the high-level functional requirements of East Canada Paper. Please note that you should list a minimum of six requirements.</w:t>
            </w:r>
          </w:p>
        </w:tc>
      </w:tr>
    </w:tbl>
    <w:p w14:paraId="7EE4E93A" w14:textId="3CD9392A" w:rsidR="0018179D" w:rsidRDefault="0018179D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2EBAB585" w14:textId="77777777" w:rsidR="007C7492" w:rsidRDefault="007C7492" w:rsidP="007C7492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Document your response here. Add more space as needed.&gt;</w:t>
      </w:r>
    </w:p>
    <w:p w14:paraId="7472D500" w14:textId="6FA223AF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A3FE071" w14:textId="3F92303C" w:rsidR="007C7492" w:rsidRPr="000507A7" w:rsidRDefault="007C7492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65137D3" w14:textId="54D7852C" w:rsidR="007C7492" w:rsidRPr="000507A7" w:rsidRDefault="007C7492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B1CDBEC" w14:textId="77777777" w:rsidR="007C7492" w:rsidRPr="000507A7" w:rsidRDefault="007C7492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9F91F16" w14:textId="652A781D" w:rsidR="0018179D" w:rsidRPr="000507A7" w:rsidRDefault="0018179D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61670F7" w14:textId="10CCF465" w:rsidR="39C3BF9A" w:rsidRPr="00147784" w:rsidRDefault="00315832" w:rsidP="00D420D9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rFonts w:ascii="Calibri" w:hAnsi="Calibri" w:cs="Calibri"/>
        </w:rPr>
      </w:pPr>
      <w:r>
        <w:rPr>
          <w:rFonts w:ascii="Calibri" w:hAnsi="Calibri" w:cs="Calibri"/>
        </w:rPr>
        <w:t>Task 3.3</w:t>
      </w:r>
      <w:r w:rsidR="00AB73D8">
        <w:rPr>
          <w:rFonts w:ascii="Calibri" w:hAnsi="Calibri" w:cs="Calibri"/>
        </w:rPr>
        <w:t xml:space="preserve"> Design Thinking Exploration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:rsidRPr="00147784" w14:paraId="62593B21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6158C39B" w14:textId="77777777" w:rsidR="50598391" w:rsidRPr="00147784" w:rsidRDefault="50598391" w:rsidP="50598391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56F467B0" wp14:editId="068FB347">
                      <wp:extent cx="141605" cy="141605"/>
                      <wp:effectExtent l="0" t="0" r="0" b="0"/>
                      <wp:docPr id="1351943954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9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0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90BF0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1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98B76A9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2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_x0000_s1076" style="width:11.15pt;height:11.15pt;mso-position-horizontal-relative:char;mso-position-vertical-relative:line" alt="Tip icon" coordsize="1416,1416" coordorigin="52751,37091" w14:anchorId="56F467B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">
                      <v:group id="Group 17" style="position:absolute;left:52751;top:37091;width:1417;height:1417" coordsize="141605,141605" o:spid="_x0000_s10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<v:rect id="Rectangle 18" style="position:absolute;width:141600;height:141600;visibility:visible;mso-wrap-style:square;v-text-anchor:middle" o:spid="_x0000_s107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o2j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+jlFxlAr/4BAAD//wMAUEsBAi0AFAAGAAgAAAAhANvh9svuAAAAhQEAABMAAAAAAAAAAAAA&#10;AAAAAAAAAFtDb250ZW50X1R5cGVzXS54bWxQSwECLQAUAAYACAAAACEAWvQsW78AAAAVAQAACwAA&#10;AAAAAAAAAAAAAAAfAQAAX3JlbHMvLnJlbHNQSwECLQAUAAYACAAAACEAV2aNo8MAAADbAAAADwAA&#10;AAAAAAAAAAAAAAAHAgAAZHJzL2Rvd25yZXYueG1sUEsFBgAAAAADAAMAtwAAAPcCAAAAAA==&#10;">
                          <v:textbox inset="2.53958mm,2.53958mm,2.53958mm,2.53958mm">
                            <w:txbxContent>
                              <w:p w:rsidR="00F77EDB" w:rsidRDefault="00F77EDB" w14:paraId="7D90BF0B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style="position:absolute;width:141605;height:141605;visibility:visible;mso-wrap-style:square;v-text-anchor:middle" o:spid="_x0000_s107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ESQ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1fw+0s8QO5/AAAA//8DAFBLAQItABQABgAIAAAAIQDb4fbL7gAAAIUBAAATAAAAAAAAAAAAAAAA&#10;AAAAAABbQ29udGVudF9UeXBlc10ueG1sUEsBAi0AFAAGAAgAAAAhAFr0LFu/AAAAFQEAAAsAAAAA&#10;AAAAAAAAAAAAHwEAAF9yZWxzLy5yZWxzUEsBAi0AFAAGAAgAAAAhAHdURJDBAAAA2wAAAA8AAAAA&#10;AAAAAAAAAAAABwIAAGRycy9kb3ducmV2LnhtbFBLBQYAAAAAAwADALcAAAD1AgAAAAA=&#10;">
                          <v:textbox inset="2.53958mm,2.53958mm,2.53958mm,2.53958mm">
                            <w:txbxContent>
                              <w:p w:rsidR="00F77EDB" w:rsidRDefault="00F77EDB" w14:paraId="798B76A9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style="position:absolute;left:58420;top:22225;width:24765;height:97155;visibility:visible;mso-wrap-style:square;v-text-anchor:middle" coordsize="541,2151" o:spid="_x0000_s108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304CA756" w14:textId="0D404CF6" w:rsidR="370D89FD" w:rsidRPr="00147784" w:rsidRDefault="370D89FD" w:rsidP="50598391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 w:rsidR="00AB73D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e output for Stage 1: Empathize (Understand who the user is. Research your user. Create a user persona.)</w:t>
            </w:r>
          </w:p>
        </w:tc>
      </w:tr>
    </w:tbl>
    <w:p w14:paraId="0D7F997D" w14:textId="379BC534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6DE93D72" w14:textId="32F2DFE1" w:rsidR="00AB73D8" w:rsidRDefault="0028096B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</w:t>
      </w:r>
      <w:r w:rsidR="004533B8">
        <w:rPr>
          <w:rFonts w:ascii="Calibri" w:hAnsi="Calibri" w:cs="Calibri"/>
        </w:rPr>
        <w:t>Document your response here. Add more space as needed.&gt;</w:t>
      </w:r>
    </w:p>
    <w:p w14:paraId="6A746682" w14:textId="0E8D8503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6347A43" w14:textId="3D0C621B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F1C83FF" w14:textId="7C0AD58D" w:rsidR="00AB73D8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D625EC9" w14:textId="21DB20BC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E838C5C" w14:textId="47AC8AE0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00AB73D8" w:rsidRPr="00147784" w14:paraId="381F4CE7" w14:textId="77777777" w:rsidTr="00141E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75E7540F" w14:textId="77777777" w:rsidR="00AB73D8" w:rsidRPr="00147784" w:rsidRDefault="00AB73D8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23D606CC" wp14:editId="64CF8185">
                      <wp:extent cx="141605" cy="141605"/>
                      <wp:effectExtent l="0" t="0" r="0" b="0"/>
                      <wp:docPr id="1351943948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51943949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351943950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957AC7C" w14:textId="77777777" w:rsidR="00AB73D8" w:rsidRDefault="00AB73D8" w:rsidP="00AB73D8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51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EFD0EF9" w14:textId="77777777" w:rsidR="00AB73D8" w:rsidRDefault="00AB73D8" w:rsidP="00AB73D8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52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_x0000_s1081" style="width:11.15pt;height:11.15pt;mso-position-horizontal-relative:char;mso-position-vertical-relative:line" alt="Tip icon" coordsize="1416,1416" coordorigin="52751,37091" w14:anchorId="23D606C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">
                      <v:group id="Group 17" style="position:absolute;left:52751;top:37091;width:1417;height:1417" coordsize="141605,141605" o:spid="_x0000_s10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">
                        <v:rect id="Rectangle 18" style="position:absolute;width:141600;height:141600;visibility:visible;mso-wrap-style:square;v-text-anchor:middle" o:spid="_x0000_s108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">
                          <v:textbox inset="2.53958mm,2.53958mm,2.53958mm,2.53958mm">
                            <w:txbxContent>
                              <w:p w:rsidR="00AB73D8" w:rsidP="00AB73D8" w:rsidRDefault="00AB73D8" w14:paraId="1957AC7C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style="position:absolute;width:141605;height:141605;visibility:visible;mso-wrap-style:square;v-text-anchor:middle" o:spid="_x0000_s108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0EFD0EF9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style="position:absolute;left:58420;top:22225;width:24765;height:97155;visibility:visible;mso-wrap-style:square;v-text-anchor:middle" coordsize="541,2151" o:spid="_x0000_s108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4690B291" w14:textId="5A8DDC1F" w:rsidR="00AB73D8" w:rsidRPr="00147784" w:rsidRDefault="00AB73D8" w:rsidP="00141E12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e output for Stage 2: Define (</w:t>
            </w:r>
            <w:r w:rsidRPr="00AB73D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efine the user’s needs and problems. What are the difficulties they face?</w:t>
            </w: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)</w:t>
            </w:r>
          </w:p>
        </w:tc>
      </w:tr>
    </w:tbl>
    <w:p w14:paraId="41588B1E" w14:textId="7CDDCC45" w:rsidR="00AB73D8" w:rsidRDefault="00AB73D8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63F2731E" w14:textId="03641E81" w:rsidR="00AB73D8" w:rsidRDefault="0028096B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</w:t>
      </w:r>
      <w:r w:rsidR="004533B8">
        <w:rPr>
          <w:rFonts w:ascii="Calibri" w:hAnsi="Calibri" w:cs="Calibri"/>
        </w:rPr>
        <w:t>Document your response here. Add more space as needed.&gt;</w:t>
      </w:r>
    </w:p>
    <w:p w14:paraId="4B3C0B23" w14:textId="07A8BB1D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F1EFB4F" w14:textId="6973DEE7" w:rsidR="00AB73D8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D3B2E78" w14:textId="02727050" w:rsidR="00A0356A" w:rsidRDefault="00A0356A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B4B61CF" w14:textId="77777777" w:rsidR="00A0356A" w:rsidRPr="000507A7" w:rsidRDefault="00A0356A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03CF80F2" w14:textId="4A927B36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00AB73D8" w:rsidRPr="00147784" w14:paraId="67C86226" w14:textId="77777777" w:rsidTr="00141E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313DF8A2" w14:textId="77777777" w:rsidR="00AB73D8" w:rsidRPr="00147784" w:rsidRDefault="00AB73D8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w:lastRenderedPageBreak/>
              <mc:AlternateContent>
                <mc:Choice Requires="wpg">
                  <w:drawing>
                    <wp:inline distT="0" distB="0" distL="0" distR="0" wp14:anchorId="0D6A3F46" wp14:editId="400A1062">
                      <wp:extent cx="141605" cy="141605"/>
                      <wp:effectExtent l="0" t="0" r="0" b="0"/>
                      <wp:docPr id="1351943953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51943955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351943956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49C36D1" w14:textId="77777777" w:rsidR="00AB73D8" w:rsidRDefault="00AB73D8" w:rsidP="00AB73D8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57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407BEB28" w14:textId="77777777" w:rsidR="00AB73D8" w:rsidRDefault="00AB73D8" w:rsidP="00AB73D8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58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_x0000_s1086" style="width:11.15pt;height:11.15pt;mso-position-horizontal-relative:char;mso-position-vertical-relative:line" alt="Tip icon" coordsize="1416,1416" coordorigin="52751,37091" w14:anchorId="0D6A3F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">
                      <v:group id="Group 17" style="position:absolute;left:52751;top:37091;width:1417;height:1417" coordsize="141605,141605" o:spid="_x0000_s10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">
                        <v:rect id="Rectangle 18" style="position:absolute;width:141600;height:141600;visibility:visible;mso-wrap-style:square;v-text-anchor:middle" o:spid="_x0000_s108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049C36D1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style="position:absolute;width:141605;height:141605;visibility:visible;mso-wrap-style:square;v-text-anchor:middle" o:spid="_x0000_s108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407BEB2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style="position:absolute;left:58420;top:22225;width:24765;height:97155;visibility:visible;mso-wrap-style:square;v-text-anchor:middle" coordsize="541,2151" o:spid="_x0000_s109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31781B9F" w14:textId="7343B8AE" w:rsidR="00AB73D8" w:rsidRPr="00147784" w:rsidRDefault="00AB73D8" w:rsidP="00141E12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e output for Stage 3: Ideate (</w:t>
            </w:r>
            <w:r w:rsidRPr="00AB73D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Use methods such as mind mapping and list design ideas for the solution.</w:t>
            </w: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)</w:t>
            </w:r>
          </w:p>
        </w:tc>
      </w:tr>
    </w:tbl>
    <w:p w14:paraId="708DA267" w14:textId="5D236308" w:rsidR="00AB73D8" w:rsidRDefault="00AB73D8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319B052C" w14:textId="46A215C2" w:rsidR="00AB73D8" w:rsidRDefault="001B3027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</w:t>
      </w:r>
      <w:r w:rsidR="004533B8">
        <w:rPr>
          <w:rFonts w:ascii="Calibri" w:hAnsi="Calibri" w:cs="Calibri"/>
        </w:rPr>
        <w:t>Document your response here. Add more space as needed.&gt;</w:t>
      </w:r>
    </w:p>
    <w:p w14:paraId="70095CC2" w14:textId="0450320A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39C6EB8" w14:textId="73504E73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ADE8829" w14:textId="53D85C0A" w:rsidR="00AB73D8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E4FCE17" w14:textId="77777777" w:rsidR="001B3027" w:rsidRPr="000507A7" w:rsidRDefault="001B3027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BB432B8" w14:textId="0B0A87ED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E0D42BA" w14:textId="4DC592D1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00AB73D8" w:rsidRPr="00147784" w14:paraId="3D76FF81" w14:textId="77777777" w:rsidTr="00141E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233167F3" w14:textId="77777777" w:rsidR="00AB73D8" w:rsidRPr="00147784" w:rsidRDefault="00AB73D8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1934D90C" wp14:editId="1B776B64">
                      <wp:extent cx="141605" cy="141605"/>
                      <wp:effectExtent l="0" t="0" r="0" b="0"/>
                      <wp:docPr id="1351943959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51943960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351943961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23400E0" w14:textId="77777777" w:rsidR="00AB73D8" w:rsidRDefault="00AB73D8" w:rsidP="00AB73D8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62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03D10E8" w14:textId="77777777" w:rsidR="00AB73D8" w:rsidRDefault="00AB73D8" w:rsidP="00AB73D8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63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_x0000_s1091" style="width:11.15pt;height:11.15pt;mso-position-horizontal-relative:char;mso-position-vertical-relative:line" alt="Tip icon" coordsize="1416,1416" coordorigin="52751,37091" w14:anchorId="1934D9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">
                      <v:group id="Group 17" style="position:absolute;left:52751;top:37091;width:1417;height:1417" coordsize="141605,141605" o:spid="_x0000_s10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">
                        <v:rect id="Rectangle 18" style="position:absolute;width:141600;height:141600;visibility:visible;mso-wrap-style:square;v-text-anchor:middle" o:spid="_x0000_s109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623400E0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style="position:absolute;width:141605;height:141605;visibility:visible;mso-wrap-style:square;v-text-anchor:middle" o:spid="_x0000_s1094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603D10E8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style="position:absolute;left:58420;top:22225;width:24765;height:97155;visibility:visible;mso-wrap-style:square;v-text-anchor:middle" coordsize="541,2151" o:spid="_x0000_s1095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396D9EEF" w14:textId="0B00C4DA" w:rsidR="00AB73D8" w:rsidRPr="00147784" w:rsidRDefault="00AB73D8" w:rsidP="00141E12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e output for Stage 4: Prototype (Create a proto</w:t>
            </w:r>
            <w:r w:rsidRPr="00AB73D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type </w:t>
            </w: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of </w:t>
            </w:r>
            <w:r w:rsidRPr="00AB73D8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the solution, maybe, through a drawing.</w:t>
            </w: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)</w:t>
            </w:r>
          </w:p>
        </w:tc>
      </w:tr>
    </w:tbl>
    <w:p w14:paraId="2F9E2D13" w14:textId="4F5FA07D" w:rsidR="00AB73D8" w:rsidRDefault="00AB73D8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229CA7FD" w14:textId="53297F4E" w:rsidR="00AB73D8" w:rsidRDefault="001B3027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</w:t>
      </w:r>
      <w:r w:rsidR="004533B8">
        <w:rPr>
          <w:rFonts w:ascii="Calibri" w:hAnsi="Calibri" w:cs="Calibri"/>
        </w:rPr>
        <w:t>Document your response here. Add more space as needed.&gt;</w:t>
      </w:r>
    </w:p>
    <w:p w14:paraId="70BFE579" w14:textId="761A8CCB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73984A58" w14:textId="46AE0225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1C951E4F" w14:textId="77777777" w:rsidR="001D474E" w:rsidRPr="000507A7" w:rsidRDefault="001D474E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21FC1FB6" w14:textId="60595EAF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F924A0C" w14:textId="0A2F8C79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D2CB6D3" w14:textId="176EB7B0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00AB73D8" w:rsidRPr="00147784" w14:paraId="3CC23979" w14:textId="77777777" w:rsidTr="00141E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528B08DD" w14:textId="77777777" w:rsidR="00AB73D8" w:rsidRPr="00147784" w:rsidRDefault="00AB73D8" w:rsidP="00141E12">
            <w:pPr>
              <w:rPr>
                <w:rFonts w:ascii="Calibri" w:hAnsi="Calibri" w:cs="Calibri"/>
                <w:sz w:val="22"/>
                <w:szCs w:val="22"/>
                <w:highlight w:val="yellow"/>
              </w:rPr>
            </w:pPr>
            <w:r w:rsidRPr="00147784">
              <w:rPr>
                <w:rFonts w:ascii="Calibri" w:hAnsi="Calibri" w:cs="Calibri"/>
                <w:noProof/>
                <w:sz w:val="22"/>
                <w:szCs w:val="22"/>
                <w:lang w:val="en-MY" w:eastAsia="en-MY"/>
              </w:rPr>
              <mc:AlternateContent>
                <mc:Choice Requires="wpg">
                  <w:drawing>
                    <wp:inline distT="0" distB="0" distL="0" distR="0" wp14:anchorId="0223B9B7" wp14:editId="2F986465">
                      <wp:extent cx="141605" cy="141605"/>
                      <wp:effectExtent l="0" t="0" r="0" b="0"/>
                      <wp:docPr id="1351943964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51943965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351943966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29EF95D" w14:textId="77777777" w:rsidR="00AB73D8" w:rsidRDefault="00AB73D8" w:rsidP="00AB73D8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67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73E8E1C" w14:textId="77777777" w:rsidR="00AB73D8" w:rsidRDefault="00AB73D8" w:rsidP="00AB73D8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351943968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group id="_x0000_s1096" style="width:11.15pt;height:11.15pt;mso-position-horizontal-relative:char;mso-position-vertical-relative:line" alt="Tip icon" coordsize="1416,1416" coordorigin="52751,37091" w14:anchorId="0223B9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">
                      <v:group id="Group 17" style="position:absolute;left:52751;top:37091;width:1417;height:1417" coordsize="141605,141605" o:spid="_x0000_s10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">
                        <v:rect id="Rectangle 18" style="position:absolute;width:141600;height:141600;visibility:visible;mso-wrap-style:square;v-text-anchor:middle" o:spid="_x0000_s1098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729EF95D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style="position:absolute;width:141605;height:141605;visibility:visible;mso-wrap-style:square;v-text-anchor:middle" o:spid="_x0000_s1099" fillcolor="#5b9bd5 [3204]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">
                          <v:textbox inset="2.53958mm,2.53958mm,2.53958mm,2.53958mm">
                            <w:txbxContent>
                              <w:p w:rsidR="00AB73D8" w:rsidP="00AB73D8" w:rsidRDefault="00AB73D8" w14:paraId="173E8E1C" w14:textId="77777777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style="position:absolute;left:58420;top:22225;width:24765;height:97155;visibility:visible;mso-wrap-style:square;v-text-anchor:middle" coordsize="541,2151" o:spid="_x0000_s1100" stroked="f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3ADFF4E1" w14:textId="0766BE4B" w:rsidR="00AB73D8" w:rsidRPr="00147784" w:rsidRDefault="00837673" w:rsidP="00141E12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2"/>
                <w:szCs w:val="22"/>
              </w:rPr>
            </w:pPr>
            <w:r w:rsidRPr="0014778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Document th</w:t>
            </w: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e output for Stage 5: Test (</w:t>
            </w:r>
            <w:r w:rsidRPr="00837673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Test the design idea using various scenarios and see whether your design works.</w:t>
            </w: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Document the output of testing</w:t>
            </w:r>
            <w:r w:rsidR="00360924"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 xml:space="preserve"> for each scenario</w:t>
            </w:r>
            <w:r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  <w:t>.)</w:t>
            </w:r>
          </w:p>
        </w:tc>
      </w:tr>
    </w:tbl>
    <w:p w14:paraId="0D899828" w14:textId="77777777" w:rsidR="00AB73D8" w:rsidRDefault="00AB73D8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</w:p>
    <w:p w14:paraId="3ECFCE7F" w14:textId="7A05A647" w:rsidR="00AB73D8" w:rsidRDefault="001B3027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rFonts w:ascii="Calibri" w:hAnsi="Calibri" w:cs="Calibri"/>
          <w:highlight w:val="yellow"/>
        </w:rPr>
      </w:pPr>
      <w:r>
        <w:rPr>
          <w:rFonts w:ascii="Calibri" w:hAnsi="Calibri" w:cs="Calibri"/>
        </w:rPr>
        <w:t>&lt;</w:t>
      </w:r>
      <w:r w:rsidR="004533B8">
        <w:rPr>
          <w:rFonts w:ascii="Calibri" w:hAnsi="Calibri" w:cs="Calibri"/>
        </w:rPr>
        <w:t>Document your response here. Add more space as needed.&gt;</w:t>
      </w:r>
    </w:p>
    <w:p w14:paraId="4A2776FC" w14:textId="670C898C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67059E31" w14:textId="5D92B1F0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5FC132DB" w14:textId="11C8E044" w:rsidR="00AB73D8" w:rsidRPr="000507A7" w:rsidRDefault="00AB73D8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B687CA1" w14:textId="3B4050B8" w:rsidR="7A2819E4" w:rsidRPr="000507A7" w:rsidRDefault="7A2819E4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3D1BA44C" w14:textId="45C8F4EB" w:rsidR="50598391" w:rsidRDefault="50598391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p w14:paraId="4968B06A" w14:textId="77777777" w:rsidR="001B3027" w:rsidRPr="000507A7" w:rsidRDefault="001B3027" w:rsidP="000507A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hAnsi="Calibri" w:cs="Calibri"/>
          <w:sz w:val="22"/>
          <w:szCs w:val="22"/>
        </w:rPr>
      </w:pPr>
    </w:p>
    <w:sectPr w:rsidR="001B3027" w:rsidRPr="000507A7">
      <w:footerReference w:type="default" r:id="rId11"/>
      <w:pgSz w:w="12240" w:h="15840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AC514E" w14:textId="77777777" w:rsidR="005F2F2F" w:rsidRDefault="005F2F2F">
      <w:pPr>
        <w:spacing w:after="0" w:line="240" w:lineRule="auto"/>
      </w:pPr>
      <w:r>
        <w:separator/>
      </w:r>
    </w:p>
  </w:endnote>
  <w:endnote w:type="continuationSeparator" w:id="0">
    <w:p w14:paraId="08E5D2C8" w14:textId="77777777" w:rsidR="005F2F2F" w:rsidRDefault="005F2F2F">
      <w:pPr>
        <w:spacing w:after="0" w:line="240" w:lineRule="auto"/>
      </w:pPr>
      <w:r>
        <w:continuationSeparator/>
      </w:r>
    </w:p>
  </w:endnote>
  <w:endnote w:type="continuationNotice" w:id="1">
    <w:p w14:paraId="2814824F" w14:textId="77777777" w:rsidR="005F2F2F" w:rsidRDefault="005F2F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341EF4" w14:textId="068E9A84" w:rsidR="00F77EDB" w:rsidRDefault="003D0E23">
    <w:pPr>
      <w:pBdr>
        <w:top w:val="nil"/>
        <w:left w:val="nil"/>
        <w:bottom w:val="nil"/>
        <w:right w:val="nil"/>
        <w:between w:val="nil"/>
      </w:pBdr>
      <w:spacing w:before="200" w:after="0" w:line="240" w:lineRule="auto"/>
      <w:ind w:left="-144"/>
      <w:rPr>
        <w:rFonts w:ascii="Arial Black" w:eastAsia="Arial Black" w:hAnsi="Arial Black" w:cs="Arial Black"/>
        <w:color w:val="1F4E79"/>
        <w:sz w:val="20"/>
        <w:szCs w:val="20"/>
      </w:rPr>
    </w:pPr>
    <w:r>
      <w:rPr>
        <w:rFonts w:ascii="Arial Black" w:eastAsia="Arial Black" w:hAnsi="Arial Black" w:cs="Arial Black"/>
        <w:color w:val="1F4E79"/>
        <w:sz w:val="20"/>
        <w:szCs w:val="20"/>
      </w:rPr>
      <w:fldChar w:fldCharType="begin"/>
    </w:r>
    <w:r>
      <w:rPr>
        <w:rFonts w:ascii="Arial Black" w:eastAsia="Arial Black" w:hAnsi="Arial Black" w:cs="Arial Black"/>
        <w:color w:val="1F4E79"/>
        <w:sz w:val="20"/>
        <w:szCs w:val="20"/>
      </w:rPr>
      <w:instrText>PAGE</w:instrTex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separate"/>
    </w:r>
    <w:r w:rsidR="002F5563">
      <w:rPr>
        <w:rFonts w:ascii="Arial Black" w:eastAsia="Arial Black" w:hAnsi="Arial Black" w:cs="Arial Black"/>
        <w:noProof/>
        <w:color w:val="1F4E79"/>
        <w:sz w:val="20"/>
        <w:szCs w:val="20"/>
      </w:rPr>
      <w:t>4</w: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22757D" w14:textId="77777777" w:rsidR="005F2F2F" w:rsidRDefault="005F2F2F">
      <w:pPr>
        <w:spacing w:after="0" w:line="240" w:lineRule="auto"/>
      </w:pPr>
      <w:r>
        <w:separator/>
      </w:r>
    </w:p>
  </w:footnote>
  <w:footnote w:type="continuationSeparator" w:id="0">
    <w:p w14:paraId="4B3BD9FD" w14:textId="77777777" w:rsidR="005F2F2F" w:rsidRDefault="005F2F2F">
      <w:pPr>
        <w:spacing w:after="0" w:line="240" w:lineRule="auto"/>
      </w:pPr>
      <w:r>
        <w:continuationSeparator/>
      </w:r>
    </w:p>
  </w:footnote>
  <w:footnote w:type="continuationNotice" w:id="1">
    <w:p w14:paraId="2F2EBEDF" w14:textId="77777777" w:rsidR="005F2F2F" w:rsidRDefault="005F2F2F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7fIgtrXb1FMbm" int2:id="Mdv8VP3V">
      <int2:state int2:value="Rejected" int2:type="LegacyProofing"/>
    </int2:textHash>
    <int2:textHash int2:hashCode="g+jO+NhPAhOSkP" int2:id="RiS8prW8">
      <int2:state int2:value="Rejected" int2:type="LegacyProofing"/>
    </int2:textHash>
    <int2:textHash int2:hashCode="787O9YS+fkNShh" int2:id="VJ4KRsAy">
      <int2:state int2:value="Rejected" int2:type="LegacyProofing"/>
    </int2:textHash>
    <int2:textHash int2:hashCode="Wsh8ckPkRm/KLI" int2:id="Z5lNezFZ">
      <int2:state int2:value="Rejected" int2:type="LegacyProofing"/>
    </int2:textHash>
    <int2:textHash int2:hashCode="YFcWJ1yWTrVgeC" int2:id="zdAiWRf6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33843"/>
    <w:multiLevelType w:val="hybridMultilevel"/>
    <w:tmpl w:val="0472D450"/>
    <w:lvl w:ilvl="0" w:tplc="B02AD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26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ABA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AC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2C1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E86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AEE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4D1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A82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90CCC"/>
    <w:multiLevelType w:val="multilevel"/>
    <w:tmpl w:val="2B64064E"/>
    <w:lvl w:ilvl="0">
      <w:start w:val="1"/>
      <w:numFmt w:val="bullet"/>
      <w:pStyle w:val="List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Arial" w:hAnsi="Arial" w:cs="Arial" w:hint="default"/>
        <w:b/>
        <w:bCs/>
        <w:i w:val="0"/>
        <w:iCs w:val="0"/>
        <w:color w:val="2BB673"/>
        <w:spacing w:val="-1"/>
        <w:w w:val="99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2" w15:restartNumberingAfterBreak="0">
    <w:nsid w:val="18A936E7"/>
    <w:multiLevelType w:val="multilevel"/>
    <w:tmpl w:val="12B027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65477E9"/>
    <w:multiLevelType w:val="multilevel"/>
    <w:tmpl w:val="B91618E0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4" w15:restartNumberingAfterBreak="0">
    <w:nsid w:val="6589799F"/>
    <w:multiLevelType w:val="multilevel"/>
    <w:tmpl w:val="DA488C9C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5" w15:restartNumberingAfterBreak="0">
    <w:nsid w:val="754C42A2"/>
    <w:multiLevelType w:val="multilevel"/>
    <w:tmpl w:val="9CB693F8"/>
    <w:lvl w:ilvl="0">
      <w:start w:val="1"/>
      <w:numFmt w:val="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MyMDc3s7CwMDVR0lEKTi0uzszPAykwrgUA2o4pOSwAAAA="/>
  </w:docVars>
  <w:rsids>
    <w:rsidRoot w:val="00F77EDB"/>
    <w:rsid w:val="00000281"/>
    <w:rsid w:val="000240C5"/>
    <w:rsid w:val="00044E0A"/>
    <w:rsid w:val="000507A7"/>
    <w:rsid w:val="00082185"/>
    <w:rsid w:val="000B2F4C"/>
    <w:rsid w:val="000F6ADD"/>
    <w:rsid w:val="001112CD"/>
    <w:rsid w:val="00114605"/>
    <w:rsid w:val="00126FC2"/>
    <w:rsid w:val="00132834"/>
    <w:rsid w:val="0013574C"/>
    <w:rsid w:val="00137E96"/>
    <w:rsid w:val="00143341"/>
    <w:rsid w:val="0014485A"/>
    <w:rsid w:val="00147784"/>
    <w:rsid w:val="0014782C"/>
    <w:rsid w:val="00157EAC"/>
    <w:rsid w:val="0018179D"/>
    <w:rsid w:val="00190DFF"/>
    <w:rsid w:val="00193C7A"/>
    <w:rsid w:val="001B3027"/>
    <w:rsid w:val="001C0B13"/>
    <w:rsid w:val="001D474E"/>
    <w:rsid w:val="001E47F7"/>
    <w:rsid w:val="00212D12"/>
    <w:rsid w:val="00217C32"/>
    <w:rsid w:val="00256F86"/>
    <w:rsid w:val="00257B27"/>
    <w:rsid w:val="00274B74"/>
    <w:rsid w:val="00277677"/>
    <w:rsid w:val="0028096B"/>
    <w:rsid w:val="00294036"/>
    <w:rsid w:val="002A01ED"/>
    <w:rsid w:val="002A6232"/>
    <w:rsid w:val="002B76C8"/>
    <w:rsid w:val="002F5563"/>
    <w:rsid w:val="00312EE8"/>
    <w:rsid w:val="00315832"/>
    <w:rsid w:val="00330905"/>
    <w:rsid w:val="00360924"/>
    <w:rsid w:val="00374EDC"/>
    <w:rsid w:val="003761DB"/>
    <w:rsid w:val="003916C5"/>
    <w:rsid w:val="00392280"/>
    <w:rsid w:val="00397D62"/>
    <w:rsid w:val="003A582F"/>
    <w:rsid w:val="003C1A17"/>
    <w:rsid w:val="003C4474"/>
    <w:rsid w:val="003D072E"/>
    <w:rsid w:val="003D0E23"/>
    <w:rsid w:val="003D37AD"/>
    <w:rsid w:val="00400B5D"/>
    <w:rsid w:val="0041284A"/>
    <w:rsid w:val="00430359"/>
    <w:rsid w:val="00432381"/>
    <w:rsid w:val="004533B8"/>
    <w:rsid w:val="00464990"/>
    <w:rsid w:val="0046503B"/>
    <w:rsid w:val="004B1C5C"/>
    <w:rsid w:val="004B7894"/>
    <w:rsid w:val="00505DE9"/>
    <w:rsid w:val="00513114"/>
    <w:rsid w:val="00515204"/>
    <w:rsid w:val="005352B1"/>
    <w:rsid w:val="005765A1"/>
    <w:rsid w:val="005C7CCE"/>
    <w:rsid w:val="005F2F2F"/>
    <w:rsid w:val="005F427C"/>
    <w:rsid w:val="00614DC8"/>
    <w:rsid w:val="006258F9"/>
    <w:rsid w:val="0064147D"/>
    <w:rsid w:val="00677813"/>
    <w:rsid w:val="006A62ED"/>
    <w:rsid w:val="006B5545"/>
    <w:rsid w:val="006C1EE2"/>
    <w:rsid w:val="006C4137"/>
    <w:rsid w:val="006D3808"/>
    <w:rsid w:val="006E0C09"/>
    <w:rsid w:val="006E5C24"/>
    <w:rsid w:val="00701A5B"/>
    <w:rsid w:val="0070316D"/>
    <w:rsid w:val="00743187"/>
    <w:rsid w:val="00743404"/>
    <w:rsid w:val="007B6E2F"/>
    <w:rsid w:val="007C2570"/>
    <w:rsid w:val="007C7492"/>
    <w:rsid w:val="007F1D03"/>
    <w:rsid w:val="0080166E"/>
    <w:rsid w:val="0080275F"/>
    <w:rsid w:val="00812BB3"/>
    <w:rsid w:val="00833FC2"/>
    <w:rsid w:val="00837673"/>
    <w:rsid w:val="008549ED"/>
    <w:rsid w:val="00867EE8"/>
    <w:rsid w:val="008820DA"/>
    <w:rsid w:val="008C0614"/>
    <w:rsid w:val="008C1708"/>
    <w:rsid w:val="008F12EC"/>
    <w:rsid w:val="00903DE4"/>
    <w:rsid w:val="00924E61"/>
    <w:rsid w:val="00926341"/>
    <w:rsid w:val="00950622"/>
    <w:rsid w:val="00964849"/>
    <w:rsid w:val="009B37B3"/>
    <w:rsid w:val="009B7D5B"/>
    <w:rsid w:val="009C16F7"/>
    <w:rsid w:val="009C5083"/>
    <w:rsid w:val="009D4C5C"/>
    <w:rsid w:val="009F0F74"/>
    <w:rsid w:val="00A0356A"/>
    <w:rsid w:val="00A22378"/>
    <w:rsid w:val="00A30B01"/>
    <w:rsid w:val="00A33822"/>
    <w:rsid w:val="00A76043"/>
    <w:rsid w:val="00AB73D8"/>
    <w:rsid w:val="00AC0C60"/>
    <w:rsid w:val="00AC57DA"/>
    <w:rsid w:val="00AF3661"/>
    <w:rsid w:val="00AF3DAA"/>
    <w:rsid w:val="00AF4450"/>
    <w:rsid w:val="00B40EA8"/>
    <w:rsid w:val="00B4528A"/>
    <w:rsid w:val="00B66B96"/>
    <w:rsid w:val="00B742CA"/>
    <w:rsid w:val="00B76BE7"/>
    <w:rsid w:val="00B77011"/>
    <w:rsid w:val="00B81DD8"/>
    <w:rsid w:val="00B936EC"/>
    <w:rsid w:val="00BA1683"/>
    <w:rsid w:val="00BC4349"/>
    <w:rsid w:val="00BE5378"/>
    <w:rsid w:val="00BF21D3"/>
    <w:rsid w:val="00C0594A"/>
    <w:rsid w:val="00C32112"/>
    <w:rsid w:val="00C62C46"/>
    <w:rsid w:val="00C63271"/>
    <w:rsid w:val="00C64976"/>
    <w:rsid w:val="00C95C25"/>
    <w:rsid w:val="00CA478D"/>
    <w:rsid w:val="00D149CD"/>
    <w:rsid w:val="00D15502"/>
    <w:rsid w:val="00D420D9"/>
    <w:rsid w:val="00D60192"/>
    <w:rsid w:val="00D60E6E"/>
    <w:rsid w:val="00D63D30"/>
    <w:rsid w:val="00D97FAA"/>
    <w:rsid w:val="00DB552E"/>
    <w:rsid w:val="00DE45B1"/>
    <w:rsid w:val="00DF2756"/>
    <w:rsid w:val="00E577C1"/>
    <w:rsid w:val="00E60A17"/>
    <w:rsid w:val="00E61DDC"/>
    <w:rsid w:val="00EA7C7E"/>
    <w:rsid w:val="00EE7D80"/>
    <w:rsid w:val="00F26527"/>
    <w:rsid w:val="00F7691E"/>
    <w:rsid w:val="00F77EDB"/>
    <w:rsid w:val="00FA19C4"/>
    <w:rsid w:val="00FA5C81"/>
    <w:rsid w:val="00FB0302"/>
    <w:rsid w:val="00FC1ED3"/>
    <w:rsid w:val="00FD1629"/>
    <w:rsid w:val="023FE945"/>
    <w:rsid w:val="03EC195A"/>
    <w:rsid w:val="03EDA1A7"/>
    <w:rsid w:val="0590B264"/>
    <w:rsid w:val="062D14A1"/>
    <w:rsid w:val="06FAFC54"/>
    <w:rsid w:val="07FF58AA"/>
    <w:rsid w:val="08AF2AC9"/>
    <w:rsid w:val="091C6475"/>
    <w:rsid w:val="092FC6C2"/>
    <w:rsid w:val="0A329D16"/>
    <w:rsid w:val="0A4AFB2A"/>
    <w:rsid w:val="0BCE6D77"/>
    <w:rsid w:val="0CF0E8C1"/>
    <w:rsid w:val="0CF62135"/>
    <w:rsid w:val="0D7AA259"/>
    <w:rsid w:val="0DB942C1"/>
    <w:rsid w:val="0E05BB8E"/>
    <w:rsid w:val="0E47C13F"/>
    <w:rsid w:val="0E8CB922"/>
    <w:rsid w:val="0FAAAE94"/>
    <w:rsid w:val="0FBBE788"/>
    <w:rsid w:val="10288983"/>
    <w:rsid w:val="11594ECE"/>
    <w:rsid w:val="11C459E4"/>
    <w:rsid w:val="129DABFA"/>
    <w:rsid w:val="133EC903"/>
    <w:rsid w:val="136C484F"/>
    <w:rsid w:val="142BF27C"/>
    <w:rsid w:val="14885F47"/>
    <w:rsid w:val="1494A894"/>
    <w:rsid w:val="14FBFAA6"/>
    <w:rsid w:val="16684867"/>
    <w:rsid w:val="1697CB07"/>
    <w:rsid w:val="16D5F59E"/>
    <w:rsid w:val="16F3C02E"/>
    <w:rsid w:val="18339B68"/>
    <w:rsid w:val="18C54E93"/>
    <w:rsid w:val="18C77A95"/>
    <w:rsid w:val="19202E6B"/>
    <w:rsid w:val="194EAC91"/>
    <w:rsid w:val="196819B7"/>
    <w:rsid w:val="199FE929"/>
    <w:rsid w:val="19E23BB5"/>
    <w:rsid w:val="1C69F7EF"/>
    <w:rsid w:val="1CD08BD0"/>
    <w:rsid w:val="1E69ED6E"/>
    <w:rsid w:val="1FA4173C"/>
    <w:rsid w:val="21929CFA"/>
    <w:rsid w:val="24B65051"/>
    <w:rsid w:val="25E5D42D"/>
    <w:rsid w:val="26799C3C"/>
    <w:rsid w:val="27C81D8C"/>
    <w:rsid w:val="27EDE1A9"/>
    <w:rsid w:val="2839D86E"/>
    <w:rsid w:val="2854519E"/>
    <w:rsid w:val="291C3B0F"/>
    <w:rsid w:val="2A3E01B8"/>
    <w:rsid w:val="2BEE3F91"/>
    <w:rsid w:val="2C45AE37"/>
    <w:rsid w:val="2C5365E4"/>
    <w:rsid w:val="2DF0BDFC"/>
    <w:rsid w:val="2E282FC0"/>
    <w:rsid w:val="32CBF9A4"/>
    <w:rsid w:val="34575460"/>
    <w:rsid w:val="3467CA05"/>
    <w:rsid w:val="36039A66"/>
    <w:rsid w:val="36948FFB"/>
    <w:rsid w:val="370D89FD"/>
    <w:rsid w:val="3746045B"/>
    <w:rsid w:val="378FDBEF"/>
    <w:rsid w:val="379F6AC7"/>
    <w:rsid w:val="388A0FC8"/>
    <w:rsid w:val="3936C5F7"/>
    <w:rsid w:val="39426B18"/>
    <w:rsid w:val="39C3BF9A"/>
    <w:rsid w:val="39CC30BD"/>
    <w:rsid w:val="3AAD35E6"/>
    <w:rsid w:val="3B982E2E"/>
    <w:rsid w:val="3CF360F1"/>
    <w:rsid w:val="3D0BBF05"/>
    <w:rsid w:val="414E0333"/>
    <w:rsid w:val="42F43882"/>
    <w:rsid w:val="4340427D"/>
    <w:rsid w:val="437B0089"/>
    <w:rsid w:val="446D4975"/>
    <w:rsid w:val="4491C5AF"/>
    <w:rsid w:val="4516D0EA"/>
    <w:rsid w:val="469A5CE7"/>
    <w:rsid w:val="49EF6179"/>
    <w:rsid w:val="4A73E4D4"/>
    <w:rsid w:val="4BAA971C"/>
    <w:rsid w:val="4C0FB535"/>
    <w:rsid w:val="4C58E989"/>
    <w:rsid w:val="4D029945"/>
    <w:rsid w:val="4D21E2CF"/>
    <w:rsid w:val="4E2086AA"/>
    <w:rsid w:val="4E5F16F7"/>
    <w:rsid w:val="4EFAC03D"/>
    <w:rsid w:val="4F4755F7"/>
    <w:rsid w:val="4F54A191"/>
    <w:rsid w:val="50598391"/>
    <w:rsid w:val="521B26B0"/>
    <w:rsid w:val="5328188C"/>
    <w:rsid w:val="54321593"/>
    <w:rsid w:val="545360D5"/>
    <w:rsid w:val="54C7631D"/>
    <w:rsid w:val="55E727B5"/>
    <w:rsid w:val="55EE66ED"/>
    <w:rsid w:val="56A3F187"/>
    <w:rsid w:val="570EE9F9"/>
    <w:rsid w:val="578B0197"/>
    <w:rsid w:val="57C2FB87"/>
    <w:rsid w:val="5831106C"/>
    <w:rsid w:val="58AABA5A"/>
    <w:rsid w:val="593F300C"/>
    <w:rsid w:val="59B82F74"/>
    <w:rsid w:val="5A229563"/>
    <w:rsid w:val="5A494D42"/>
    <w:rsid w:val="5A714D01"/>
    <w:rsid w:val="5A98BCE0"/>
    <w:rsid w:val="5B7762AA"/>
    <w:rsid w:val="5C4DBE19"/>
    <w:rsid w:val="5DC996E6"/>
    <w:rsid w:val="5DF978D2"/>
    <w:rsid w:val="5E4AE672"/>
    <w:rsid w:val="5F1AC627"/>
    <w:rsid w:val="5F954933"/>
    <w:rsid w:val="60066C59"/>
    <w:rsid w:val="62C55F7A"/>
    <w:rsid w:val="6491B4B1"/>
    <w:rsid w:val="65BB4316"/>
    <w:rsid w:val="65CB242F"/>
    <w:rsid w:val="65F9FCFE"/>
    <w:rsid w:val="66048AB7"/>
    <w:rsid w:val="67000621"/>
    <w:rsid w:val="67594E67"/>
    <w:rsid w:val="67E61202"/>
    <w:rsid w:val="69B56B60"/>
    <w:rsid w:val="6A954725"/>
    <w:rsid w:val="6AE9B6DE"/>
    <w:rsid w:val="6C73CC3B"/>
    <w:rsid w:val="6E0F9C9C"/>
    <w:rsid w:val="6E31014A"/>
    <w:rsid w:val="6EB5ADA0"/>
    <w:rsid w:val="6F834A8E"/>
    <w:rsid w:val="73F66C8E"/>
    <w:rsid w:val="7408E0ED"/>
    <w:rsid w:val="744FD01A"/>
    <w:rsid w:val="752996CA"/>
    <w:rsid w:val="759E64C0"/>
    <w:rsid w:val="774766AC"/>
    <w:rsid w:val="776E79A1"/>
    <w:rsid w:val="778EE046"/>
    <w:rsid w:val="799451D5"/>
    <w:rsid w:val="7A182304"/>
    <w:rsid w:val="7A2819E4"/>
    <w:rsid w:val="7A689377"/>
    <w:rsid w:val="7B461BD2"/>
    <w:rsid w:val="7ED07910"/>
    <w:rsid w:val="7ED8A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DB9F3"/>
  <w15:docId w15:val="{21AD656A-790A-4A03-A785-1B9A0D000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404040"/>
        <w:sz w:val="18"/>
        <w:szCs w:val="18"/>
        <w:lang w:val="en-US" w:eastAsia="en-I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7AE3"/>
    <w:pPr>
      <w:pBdr>
        <w:left w:val="double" w:sz="18" w:space="4" w:color="1F4E79" w:themeColor="accent1" w:themeShade="80"/>
      </w:pBdr>
      <w:spacing w:after="0" w:line="240" w:lineRule="auto"/>
    </w:pPr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CA7AE3"/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sz="18" w:space="4" w:color="1F4E79"/>
      </w:pBdr>
      <w:spacing w:before="80" w:after="160" w:line="280" w:lineRule="auto"/>
    </w:pPr>
    <w:rPr>
      <w:b/>
      <w:color w:val="2E75B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3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5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5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5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DB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3D1903"/>
    <w:pPr>
      <w:ind w:left="720"/>
      <w:contextualSpacing/>
    </w:pPr>
  </w:style>
  <w:style w:type="table" w:customStyle="1" w:styleId="a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0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2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3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4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5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7dhWdIeQL3XbsiXn8LUNPlL9PQ==">AMUW2mX/f/aCIvI6CSfhmm0OBoPPkQKHjVKlWw7IzkkBzjq7htjrsgKB6SyXFWgzb4HgfvACIG4J+9PWP8R3Bzj37HDqydIIdslqGbDWyYil+j5lDZ3tm1C6a3qgr3lPc+784Wrr8jCi</go:docsCustomData>
</go:gDocsCustomXmlDataStorage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4099B35-3284-49DF-9373-3982F7A7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1D1D55E-7C9A-4139-A6E6-CC094276B2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4.xml><?xml version="1.0" encoding="utf-8"?>
<ds:datastoreItem xmlns:ds="http://schemas.openxmlformats.org/officeDocument/2006/customXml" ds:itemID="{12A2AB1E-F255-43D3-AD7F-1EE8A4866393}">
  <ds:schemaRefs>
    <ds:schemaRef ds:uri="http://schemas.microsoft.com/office/2006/metadata/properties"/>
    <ds:schemaRef ds:uri="http://schemas.microsoft.com/office/infopath/2007/PartnerControls"/>
    <ds:schemaRef ds:uri="631fbadb-5215-4657-8cd0-66e907a8ae8a"/>
    <ds:schemaRef ds:uri="a2ed0cef-3a2d-40a6-90b0-1d334f8ecdc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47</Words>
  <Characters>2549</Characters>
  <Application>Microsoft Office Word</Application>
  <DocSecurity>0</DocSecurity>
  <Lines>21</Lines>
  <Paragraphs>5</Paragraphs>
  <ScaleCrop>false</ScaleCrop>
  <Company/>
  <LinksUpToDate>false</LinksUpToDate>
  <CharactersWithSpaces>2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cott</dc:creator>
  <cp:keywords/>
  <cp:lastModifiedBy>Dennis</cp:lastModifiedBy>
  <cp:revision>170</cp:revision>
  <dcterms:created xsi:type="dcterms:W3CDTF">2022-12-05T05:01:00Z</dcterms:created>
  <dcterms:modified xsi:type="dcterms:W3CDTF">2023-03-11T0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ED936FB306F8DB41A799ACF908C7C4C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  <property fmtid="{D5CDD505-2E9C-101B-9397-08002B2CF9AE}" pid="9" name="GrammarlyDocumentId">
    <vt:lpwstr>bceebe510d53dfb1d6abbb5badc9e61f6e45cc80bfbdfc7b5629567e0791be9d</vt:lpwstr>
  </property>
</Properties>
</file>